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35E0" w14:textId="75224072" w:rsidR="001E4DBB" w:rsidRPr="009104A6" w:rsidRDefault="00D85D05" w:rsidP="002F45E0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</w:t>
      </w:r>
    </w:p>
    <w:p w14:paraId="41D435E1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2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3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4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5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6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7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8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9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A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B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C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D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E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F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College of Engineering and Architecture</w:t>
      </w:r>
    </w:p>
    <w:p w14:paraId="41D435F0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1D435F1" w14:textId="77777777" w:rsidR="002F45E0" w:rsidRPr="009104A6" w:rsidRDefault="00FB34C7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9104A6">
        <w:rPr>
          <w:rFonts w:ascii="Arial" w:hAnsi="Arial" w:cs="Arial"/>
          <w:color w:val="222222"/>
          <w:sz w:val="24"/>
          <w:szCs w:val="24"/>
          <w:shd w:val="clear" w:color="auto" w:fill="FFFFFF"/>
        </w:rPr>
        <w:t>Main Campus</w:t>
      </w:r>
      <w:r w:rsidR="002F45E0" w:rsidRPr="009104A6">
        <w:rPr>
          <w:rFonts w:ascii="Arial" w:hAnsi="Arial" w:cs="Arial"/>
          <w:color w:val="222222"/>
          <w:sz w:val="24"/>
          <w:szCs w:val="24"/>
          <w:shd w:val="clear" w:color="auto" w:fill="FFFFFF"/>
        </w:rPr>
        <w:t>, Tagbilaran City, Bohol</w:t>
      </w:r>
    </w:p>
    <w:p w14:paraId="41D435F2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3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4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5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6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7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8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9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A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B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C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D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E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F" w14:textId="77777777" w:rsidR="002F45E0" w:rsidRPr="009104A6" w:rsidRDefault="002F45E0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600" w14:textId="66B745DF" w:rsidR="00AB24BD" w:rsidRPr="009C4AC5" w:rsidRDefault="00D85D05" w:rsidP="00AB24BD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>Author 1</w:t>
      </w:r>
    </w:p>
    <w:p w14:paraId="5D24440C" w14:textId="447251C1" w:rsidR="00D85D05" w:rsidRPr="009C4AC5" w:rsidRDefault="00D85D05" w:rsidP="00D85D05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>2</w:t>
      </w:r>
    </w:p>
    <w:p w14:paraId="70B729E2" w14:textId="3F0DA5C2" w:rsidR="00D85D05" w:rsidRPr="009C4AC5" w:rsidRDefault="00D85D05" w:rsidP="00D85D05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>3</w:t>
      </w:r>
    </w:p>
    <w:p w14:paraId="41D43603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4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5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6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7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8" w14:textId="099CD1B5" w:rsidR="00904D63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6025B224" w14:textId="2130016C" w:rsidR="00D85D05" w:rsidRDefault="00D85D05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B346C1" w14:textId="77777777" w:rsidR="00D85D05" w:rsidRPr="009104A6" w:rsidRDefault="00D85D05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9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A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B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E" w14:textId="1EB3B2E4" w:rsidR="00904D63" w:rsidRPr="009104A6" w:rsidRDefault="00D85D05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ITLE</w:t>
      </w:r>
    </w:p>
    <w:p w14:paraId="41D4360F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0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1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2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______________</w:t>
      </w:r>
    </w:p>
    <w:p w14:paraId="41D43613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4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5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6" w14:textId="31CAD3A2" w:rsidR="00904D63" w:rsidRPr="009104A6" w:rsidRDefault="00904D63" w:rsidP="001E5758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 xml:space="preserve">A </w:t>
      </w:r>
      <w:r w:rsidR="00D85D05">
        <w:rPr>
          <w:rFonts w:ascii="Arial" w:hAnsi="Arial" w:cs="Arial"/>
          <w:sz w:val="24"/>
          <w:szCs w:val="24"/>
        </w:rPr>
        <w:t>Research Project Proposal</w:t>
      </w:r>
      <w:r w:rsidR="009104A6" w:rsidRPr="009104A6">
        <w:rPr>
          <w:rFonts w:ascii="Arial" w:hAnsi="Arial" w:cs="Arial"/>
          <w:sz w:val="24"/>
          <w:szCs w:val="24"/>
        </w:rPr>
        <w:t xml:space="preserve"> </w:t>
      </w:r>
      <w:r w:rsidR="0083487B">
        <w:rPr>
          <w:rFonts w:ascii="Arial" w:hAnsi="Arial" w:cs="Arial"/>
          <w:sz w:val="24"/>
          <w:szCs w:val="24"/>
        </w:rPr>
        <w:t>Presented</w:t>
      </w:r>
      <w:r w:rsidRPr="009104A6">
        <w:rPr>
          <w:rFonts w:ascii="Arial" w:hAnsi="Arial" w:cs="Arial"/>
          <w:sz w:val="24"/>
          <w:szCs w:val="24"/>
        </w:rPr>
        <w:t xml:space="preserve"> to the Faculty of </w:t>
      </w:r>
      <w:r w:rsidR="001E5758">
        <w:rPr>
          <w:rFonts w:ascii="Arial" w:hAnsi="Arial" w:cs="Arial"/>
          <w:sz w:val="24"/>
          <w:szCs w:val="24"/>
        </w:rPr>
        <w:t xml:space="preserve">the </w:t>
      </w:r>
      <w:r w:rsidRPr="009104A6">
        <w:rPr>
          <w:rFonts w:ascii="Arial" w:hAnsi="Arial" w:cs="Arial"/>
          <w:sz w:val="24"/>
          <w:szCs w:val="24"/>
        </w:rPr>
        <w:t>College of Engineering and Architecture</w:t>
      </w:r>
    </w:p>
    <w:p w14:paraId="41D43617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1D43618" w14:textId="77777777" w:rsidR="00904D63" w:rsidRPr="009104A6" w:rsidRDefault="00FB34C7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Main Campus</w:t>
      </w:r>
      <w:r w:rsidR="00904D63" w:rsidRPr="009104A6">
        <w:rPr>
          <w:rFonts w:ascii="Arial" w:hAnsi="Arial" w:cs="Arial"/>
          <w:sz w:val="24"/>
          <w:szCs w:val="24"/>
        </w:rPr>
        <w:t>, Tagbilaran City, Bohol</w:t>
      </w:r>
    </w:p>
    <w:p w14:paraId="41D43619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A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B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C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______________</w:t>
      </w:r>
    </w:p>
    <w:p w14:paraId="41D4361D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E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F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0" w14:textId="77777777" w:rsidR="00904D63" w:rsidRPr="009104A6" w:rsidRDefault="00904D63" w:rsidP="00FB34C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In Partial Fulfillment</w:t>
      </w:r>
      <w:r w:rsidR="00FB34C7" w:rsidRPr="009104A6">
        <w:rPr>
          <w:rFonts w:ascii="Arial" w:hAnsi="Arial" w:cs="Arial"/>
          <w:sz w:val="24"/>
          <w:szCs w:val="24"/>
        </w:rPr>
        <w:t xml:space="preserve"> o</w:t>
      </w:r>
      <w:r w:rsidR="00FA007B">
        <w:rPr>
          <w:rFonts w:ascii="Arial" w:hAnsi="Arial" w:cs="Arial"/>
          <w:sz w:val="24"/>
          <w:szCs w:val="24"/>
        </w:rPr>
        <w:t>f the Requirements of</w:t>
      </w:r>
      <w:r w:rsidRPr="009104A6">
        <w:rPr>
          <w:rFonts w:ascii="Arial" w:hAnsi="Arial" w:cs="Arial"/>
          <w:sz w:val="24"/>
          <w:szCs w:val="24"/>
        </w:rPr>
        <w:t xml:space="preserve"> the Degree</w:t>
      </w:r>
    </w:p>
    <w:p w14:paraId="41D43621" w14:textId="1F77044C" w:rsidR="00904D63" w:rsidRPr="009C4AC5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C4AC5">
        <w:rPr>
          <w:rFonts w:ascii="Arial" w:hAnsi="Arial" w:cs="Arial"/>
          <w:b/>
          <w:bCs/>
          <w:sz w:val="24"/>
          <w:szCs w:val="24"/>
        </w:rPr>
        <w:t xml:space="preserve">Bachelor of Science in </w:t>
      </w:r>
      <w:r w:rsidR="00D85D05">
        <w:rPr>
          <w:rFonts w:ascii="Arial" w:hAnsi="Arial" w:cs="Arial"/>
          <w:b/>
          <w:bCs/>
          <w:sz w:val="24"/>
          <w:szCs w:val="24"/>
        </w:rPr>
        <w:t>Degree Program</w:t>
      </w:r>
    </w:p>
    <w:p w14:paraId="41D43622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3" w14:textId="77777777" w:rsidR="00FE0AC9" w:rsidRPr="009104A6" w:rsidRDefault="00FE0AC9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24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5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 w:rsidRPr="009104A6">
        <w:rPr>
          <w:rFonts w:ascii="Arial" w:hAnsi="Arial" w:cs="Arial"/>
          <w:sz w:val="24"/>
          <w:szCs w:val="24"/>
          <w:lang w:val="it-IT"/>
        </w:rPr>
        <w:t>______________</w:t>
      </w:r>
    </w:p>
    <w:p w14:paraId="41D43626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7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8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9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A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B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C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D" w14:textId="3FCA095A" w:rsidR="00FE0AC9" w:rsidRPr="009104A6" w:rsidRDefault="00D85D05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Author 1</w:t>
      </w:r>
    </w:p>
    <w:p w14:paraId="41D4362E" w14:textId="488AC2A9" w:rsidR="00FE0AC9" w:rsidRPr="009104A6" w:rsidRDefault="00D85D05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Author 2</w:t>
      </w:r>
    </w:p>
    <w:p w14:paraId="41D4362F" w14:textId="69F0FF94" w:rsidR="00FE0AC9" w:rsidRPr="009104A6" w:rsidRDefault="00D85D05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hor 3</w:t>
      </w:r>
    </w:p>
    <w:p w14:paraId="41D43630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31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2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3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4" w14:textId="09461D2C" w:rsidR="00FE0AC9" w:rsidRPr="003B18EB" w:rsidRDefault="00D85D05" w:rsidP="003B18EB">
      <w:pPr>
        <w:jc w:val="center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Month</w:t>
      </w:r>
      <w:r w:rsidR="003B18EB" w:rsidRPr="003B18EB">
        <w:rPr>
          <w:rFonts w:ascii="Arial" w:hAnsi="Arial" w:cs="Arial"/>
          <w:sz w:val="24"/>
          <w:szCs w:val="24"/>
          <w:lang w:val="en-GB"/>
        </w:rPr>
        <w:t xml:space="preserve"> </w:t>
      </w:r>
      <w:r>
        <w:rPr>
          <w:rFonts w:ascii="Arial" w:hAnsi="Arial" w:cs="Arial"/>
          <w:sz w:val="24"/>
          <w:szCs w:val="24"/>
          <w:lang w:val="en-GB"/>
        </w:rPr>
        <w:t>Year</w:t>
      </w:r>
    </w:p>
    <w:sectPr w:rsidR="00FE0AC9" w:rsidRPr="003B18EB" w:rsidSect="002F45E0">
      <w:pgSz w:w="12240" w:h="15840" w:code="1"/>
      <w:pgMar w:top="1440" w:right="1440" w:bottom="1440" w:left="21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A3szAwMAMiMyUdpeDU4uLM/DyQAsNaAFORGGMsAAAA"/>
  </w:docVars>
  <w:rsids>
    <w:rsidRoot w:val="00080495"/>
    <w:rsid w:val="00003321"/>
    <w:rsid w:val="00026335"/>
    <w:rsid w:val="00080495"/>
    <w:rsid w:val="001E356E"/>
    <w:rsid w:val="001E4DBB"/>
    <w:rsid w:val="001E5758"/>
    <w:rsid w:val="002F45E0"/>
    <w:rsid w:val="003B18EB"/>
    <w:rsid w:val="003F131B"/>
    <w:rsid w:val="00402F01"/>
    <w:rsid w:val="00604761"/>
    <w:rsid w:val="00605D31"/>
    <w:rsid w:val="006A43E4"/>
    <w:rsid w:val="007244C4"/>
    <w:rsid w:val="007A4722"/>
    <w:rsid w:val="007E29EF"/>
    <w:rsid w:val="0083487B"/>
    <w:rsid w:val="008C4383"/>
    <w:rsid w:val="00904D63"/>
    <w:rsid w:val="009104A6"/>
    <w:rsid w:val="009C4AC5"/>
    <w:rsid w:val="00A545BF"/>
    <w:rsid w:val="00AB24BD"/>
    <w:rsid w:val="00D11A06"/>
    <w:rsid w:val="00D85D05"/>
    <w:rsid w:val="00E133F1"/>
    <w:rsid w:val="00F44A0F"/>
    <w:rsid w:val="00FA007B"/>
    <w:rsid w:val="00FB34C7"/>
    <w:rsid w:val="00FE0AC9"/>
    <w:rsid w:val="00FF1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435DF"/>
  <w15:docId w15:val="{8C177DC8-5748-42AC-B512-A489B357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3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45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Page</vt:lpstr>
    </vt:vector>
  </TitlesOfParts>
  <Company>Microsof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creator>Max Angelo Perin;Maria Jussel Cuaton;Apple Joy Rapirap</dc:creator>
  <cp:keywords>AAS Cover Page</cp:keywords>
  <cp:lastModifiedBy>Max Angelo Perin</cp:lastModifiedBy>
  <cp:revision>3</cp:revision>
  <dcterms:created xsi:type="dcterms:W3CDTF">2022-05-20T00:40:00Z</dcterms:created>
  <dcterms:modified xsi:type="dcterms:W3CDTF">2022-05-21T09:33:00Z</dcterms:modified>
</cp:coreProperties>
</file>